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69858" w14:textId="79919252" w:rsidR="00F23DA9" w:rsidRPr="007754B0" w:rsidRDefault="007729E4" w:rsidP="007729E4">
      <w:pPr>
        <w:spacing w:after="0"/>
        <w:ind w:left="-1" w:right="-767"/>
        <w:jc w:val="left"/>
        <w:rPr>
          <w:rFonts w:ascii="B Mitra" w:hAnsi="B Mitra" w:cs="B Mitra"/>
          <w:sz w:val="28"/>
          <w:szCs w:val="28"/>
        </w:rPr>
      </w:pPr>
      <w:r>
        <w:br w:type="textWrapping" w:clear="all"/>
      </w:r>
      <w:r w:rsidR="00F23DA9" w:rsidRPr="007754B0">
        <w:rPr>
          <w:rFonts w:ascii="B Mitra" w:eastAsia="Mitra" w:hAnsi="B Mitra" w:cs="B Mitra" w:hint="cs"/>
          <w:b/>
          <w:bCs/>
          <w:sz w:val="28"/>
          <w:szCs w:val="28"/>
          <w:rtl/>
        </w:rPr>
        <w:t>نام و نام خانوادگي متقاضي:</w:t>
      </w:r>
      <w:r w:rsidR="00F23DA9" w:rsidRPr="007754B0">
        <w:rPr>
          <w:rFonts w:ascii="B Mitra" w:eastAsia="Mitra" w:hAnsi="B Mitra" w:cs="B Mitra" w:hint="cs"/>
          <w:sz w:val="28"/>
          <w:szCs w:val="28"/>
          <w:rtl/>
        </w:rPr>
        <w:t xml:space="preserve"> ..................................</w:t>
      </w:r>
      <w:r w:rsidR="00F23DA9" w:rsidRPr="007754B0">
        <w:rPr>
          <w:rFonts w:ascii="B Mitra" w:hAnsi="B Mitra" w:cs="B Mitra" w:hint="cs"/>
          <w:sz w:val="28"/>
          <w:szCs w:val="28"/>
          <w:rtl/>
        </w:rPr>
        <w:t xml:space="preserve"> </w:t>
      </w:r>
    </w:p>
    <w:p w14:paraId="3A4F1AEC" w14:textId="2BCDAF45" w:rsidR="00F23DA9" w:rsidRPr="007754B0" w:rsidRDefault="00000000" w:rsidP="00C4472A">
      <w:pPr>
        <w:spacing w:after="153"/>
        <w:jc w:val="left"/>
        <w:rPr>
          <w:rFonts w:ascii="B Mitra" w:hAnsi="B Mitra" w:cs="B Mitra"/>
          <w:sz w:val="28"/>
          <w:szCs w:val="28"/>
        </w:rPr>
      </w:pPr>
      <w:sdt>
        <w:sdtPr>
          <w:rPr>
            <w:rFonts w:ascii="Times New Roman" w:eastAsia="Wingdings 2" w:hAnsi="Times New Roman" w:cs="Times New Roman" w:hint="cs"/>
            <w:sz w:val="28"/>
            <w:szCs w:val="28"/>
            <w:rtl/>
          </w:rPr>
          <w:id w:val="-1340298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2238">
            <w:rPr>
              <w:rFonts w:ascii="MS Gothic" w:eastAsia="MS Gothic" w:hAnsi="MS Gothic" w:cs="Times New Roman" w:hint="eastAsia"/>
              <w:sz w:val="28"/>
              <w:szCs w:val="28"/>
              <w:rtl/>
            </w:rPr>
            <w:t>☐</w:t>
          </w:r>
        </w:sdtContent>
      </w:sdt>
      <w:r w:rsidR="00C4472A">
        <w:rPr>
          <w:rFonts w:ascii="Times New Roman" w:eastAsia="Wingdings 2" w:hAnsi="Times New Roman" w:cs="Times New Roman" w:hint="cs"/>
          <w:sz w:val="28"/>
          <w:szCs w:val="28"/>
          <w:rtl/>
        </w:rPr>
        <w:t xml:space="preserve"> </w:t>
      </w:r>
      <w:r w:rsidR="00F23DA9" w:rsidRPr="007754B0">
        <w:rPr>
          <w:rFonts w:ascii="B Mitra" w:eastAsia="Mitra" w:hAnsi="B Mitra" w:cs="B Mitra" w:hint="cs"/>
          <w:sz w:val="28"/>
          <w:szCs w:val="28"/>
          <w:rtl/>
        </w:rPr>
        <w:t>عضو هيئت علمي</w:t>
      </w:r>
      <w:r w:rsidR="00C4472A">
        <w:rPr>
          <w:rFonts w:ascii="B Mitra" w:eastAsia="Mitra" w:hAnsi="B Mitra" w:cs="B Mitra" w:hint="cs"/>
          <w:sz w:val="28"/>
          <w:szCs w:val="28"/>
          <w:rtl/>
          <w:lang w:bidi="fa-IR"/>
        </w:rPr>
        <w:t xml:space="preserve">      </w:t>
      </w:r>
      <w:sdt>
        <w:sdtPr>
          <w:rPr>
            <w:rFonts w:ascii="B Mitra" w:eastAsia="Mitra" w:hAnsi="B Mitra" w:cs="B Mitra" w:hint="cs"/>
            <w:sz w:val="28"/>
            <w:szCs w:val="28"/>
            <w:rtl/>
          </w:rPr>
          <w:id w:val="13632428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5C4A">
            <w:rPr>
              <w:rFonts w:ascii="MS Gothic" w:eastAsia="MS Gothic" w:hAnsi="MS Gothic" w:cs="B Mitra" w:hint="eastAsia"/>
              <w:sz w:val="28"/>
              <w:szCs w:val="28"/>
              <w:rtl/>
            </w:rPr>
            <w:t>☐</w:t>
          </w:r>
        </w:sdtContent>
      </w:sdt>
      <w:r w:rsidR="00F23DA9" w:rsidRPr="007754B0">
        <w:rPr>
          <w:rFonts w:ascii="B Mitra" w:eastAsia="Mitra" w:hAnsi="B Mitra" w:cs="B Mitra" w:hint="cs"/>
          <w:sz w:val="28"/>
          <w:szCs w:val="28"/>
          <w:rtl/>
        </w:rPr>
        <w:t xml:space="preserve"> دانشجو </w:t>
      </w:r>
      <w:r w:rsidR="00C4472A">
        <w:rPr>
          <w:rFonts w:ascii="B Mitra" w:eastAsia="Mitra" w:hAnsi="B Mitra" w:cs="B Mitra" w:hint="cs"/>
          <w:sz w:val="28"/>
          <w:szCs w:val="28"/>
          <w:rtl/>
        </w:rPr>
        <w:t xml:space="preserve">             </w:t>
      </w:r>
      <w:sdt>
        <w:sdtPr>
          <w:rPr>
            <w:rFonts w:ascii="B Mitra" w:eastAsia="Mitra" w:hAnsi="B Mitra" w:cs="B Mitra" w:hint="cs"/>
            <w:sz w:val="28"/>
            <w:szCs w:val="28"/>
            <w:rtl/>
          </w:rPr>
          <w:id w:val="2419233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5C4A">
            <w:rPr>
              <w:rFonts w:ascii="MS Gothic" w:eastAsia="MS Gothic" w:hAnsi="MS Gothic" w:cs="B Mitra" w:hint="eastAsia"/>
              <w:sz w:val="28"/>
              <w:szCs w:val="28"/>
              <w:rtl/>
            </w:rPr>
            <w:t>☐</w:t>
          </w:r>
        </w:sdtContent>
      </w:sdt>
      <w:r w:rsidR="00C4472A">
        <w:rPr>
          <w:rFonts w:ascii="B Mitra" w:eastAsia="Mitra" w:hAnsi="B Mitra" w:cs="B Mitra" w:hint="cs"/>
          <w:sz w:val="28"/>
          <w:szCs w:val="28"/>
          <w:rtl/>
        </w:rPr>
        <w:t xml:space="preserve"> </w:t>
      </w:r>
      <w:r w:rsidR="007754B0">
        <w:rPr>
          <w:rFonts w:ascii="B Mitra" w:eastAsia="Mitra" w:hAnsi="B Mitra" w:cs="B Mitra" w:hint="cs"/>
          <w:sz w:val="28"/>
          <w:szCs w:val="28"/>
          <w:rtl/>
        </w:rPr>
        <w:t>همیار علمی</w:t>
      </w:r>
    </w:p>
    <w:p w14:paraId="07C896FF" w14:textId="325DED33" w:rsidR="00F23DA9" w:rsidRPr="007754B0" w:rsidRDefault="00F23DA9" w:rsidP="00C4472A">
      <w:pPr>
        <w:spacing w:after="153"/>
        <w:jc w:val="left"/>
        <w:rPr>
          <w:rFonts w:ascii="B Mitra" w:hAnsi="B Mitra" w:cs="B Mitra"/>
          <w:sz w:val="28"/>
          <w:szCs w:val="28"/>
        </w:rPr>
      </w:pPr>
      <w:r w:rsidRPr="007754B0">
        <w:rPr>
          <w:rFonts w:ascii="B Mitra" w:eastAsia="Mitra" w:hAnsi="B Mitra" w:cs="B Mitra" w:hint="cs"/>
          <w:sz w:val="28"/>
          <w:szCs w:val="28"/>
          <w:rtl/>
        </w:rPr>
        <w:t xml:space="preserve">مقطع:  </w:t>
      </w:r>
      <w:sdt>
        <w:sdtPr>
          <w:rPr>
            <w:rFonts w:ascii="B Mitra" w:eastAsia="Mitra" w:hAnsi="B Mitra" w:cs="B Mitra" w:hint="cs"/>
            <w:sz w:val="28"/>
            <w:szCs w:val="28"/>
            <w:rtl/>
          </w:rPr>
          <w:id w:val="-521406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5C4A">
            <w:rPr>
              <w:rFonts w:ascii="MS Gothic" w:eastAsia="MS Gothic" w:hAnsi="MS Gothic" w:cs="B Mitra" w:hint="eastAsia"/>
              <w:sz w:val="28"/>
              <w:szCs w:val="28"/>
              <w:rtl/>
            </w:rPr>
            <w:t>☐</w:t>
          </w:r>
        </w:sdtContent>
      </w:sdt>
      <w:r w:rsidR="00EC071D">
        <w:rPr>
          <w:rFonts w:ascii="Times New Roman" w:eastAsia="Wingdings 2" w:hAnsi="Times New Roman" w:cs="Times New Roman" w:hint="cs"/>
          <w:sz w:val="28"/>
          <w:szCs w:val="28"/>
          <w:rtl/>
        </w:rPr>
        <w:t xml:space="preserve"> </w:t>
      </w:r>
      <w:r w:rsidRPr="007754B0">
        <w:rPr>
          <w:rFonts w:ascii="B Mitra" w:eastAsia="Mitra" w:hAnsi="B Mitra" w:cs="B Mitra" w:hint="cs"/>
          <w:sz w:val="28"/>
          <w:szCs w:val="28"/>
          <w:rtl/>
        </w:rPr>
        <w:t>كارشناسي</w:t>
      </w:r>
      <w:r w:rsidR="00C4472A">
        <w:rPr>
          <w:rFonts w:ascii="B Mitra" w:eastAsia="Mitra" w:hAnsi="B Mitra" w:cs="B Mitra" w:hint="cs"/>
          <w:sz w:val="28"/>
          <w:szCs w:val="28"/>
          <w:rtl/>
        </w:rPr>
        <w:t xml:space="preserve">    </w:t>
      </w:r>
      <w:r w:rsidRPr="007754B0">
        <w:rPr>
          <w:rFonts w:ascii="B Mitra" w:eastAsia="Mitra" w:hAnsi="B Mitra" w:cs="B Mitra" w:hint="cs"/>
          <w:sz w:val="28"/>
          <w:szCs w:val="28"/>
          <w:rtl/>
        </w:rPr>
        <w:t xml:space="preserve"> </w:t>
      </w:r>
      <w:sdt>
        <w:sdtPr>
          <w:rPr>
            <w:rFonts w:ascii="B Mitra" w:eastAsia="Mitra" w:hAnsi="B Mitra" w:cs="B Mitra" w:hint="cs"/>
            <w:sz w:val="28"/>
            <w:szCs w:val="28"/>
            <w:rtl/>
          </w:rPr>
          <w:id w:val="-10015796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5C4A">
            <w:rPr>
              <w:rFonts w:ascii="MS Gothic" w:eastAsia="MS Gothic" w:hAnsi="MS Gothic" w:cs="B Mitra" w:hint="eastAsia"/>
              <w:sz w:val="28"/>
              <w:szCs w:val="28"/>
              <w:rtl/>
            </w:rPr>
            <w:t>☐</w:t>
          </w:r>
        </w:sdtContent>
      </w:sdt>
      <w:r w:rsidRPr="007754B0">
        <w:rPr>
          <w:rFonts w:ascii="B Mitra" w:eastAsia="Mitra" w:hAnsi="B Mitra" w:cs="B Mitra" w:hint="cs"/>
          <w:sz w:val="28"/>
          <w:szCs w:val="28"/>
          <w:rtl/>
        </w:rPr>
        <w:t xml:space="preserve"> كارشناسي ارشد </w:t>
      </w:r>
      <w:r w:rsidR="00C4472A">
        <w:rPr>
          <w:rFonts w:ascii="B Mitra" w:eastAsia="Mitra" w:hAnsi="B Mitra" w:cs="B Mitra" w:hint="cs"/>
          <w:sz w:val="28"/>
          <w:szCs w:val="28"/>
          <w:rtl/>
        </w:rPr>
        <w:t xml:space="preserve">    </w:t>
      </w:r>
      <w:sdt>
        <w:sdtPr>
          <w:rPr>
            <w:rFonts w:ascii="B Mitra" w:eastAsia="Mitra" w:hAnsi="B Mitra" w:cs="B Mitra" w:hint="cs"/>
            <w:sz w:val="28"/>
            <w:szCs w:val="28"/>
            <w:rtl/>
          </w:rPr>
          <w:id w:val="-715160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075C">
            <w:rPr>
              <w:rFonts w:ascii="MS Gothic" w:eastAsia="MS Gothic" w:hAnsi="MS Gothic" w:cs="B Mitra" w:hint="eastAsia"/>
              <w:sz w:val="28"/>
              <w:szCs w:val="28"/>
              <w:rtl/>
            </w:rPr>
            <w:t>☐</w:t>
          </w:r>
        </w:sdtContent>
      </w:sdt>
      <w:r w:rsidRPr="007754B0">
        <w:rPr>
          <w:rFonts w:ascii="B Mitra" w:eastAsia="Mitra" w:hAnsi="B Mitra" w:cs="B Mitra" w:hint="cs"/>
          <w:sz w:val="28"/>
          <w:szCs w:val="28"/>
          <w:rtl/>
        </w:rPr>
        <w:t xml:space="preserve"> دكتري</w:t>
      </w:r>
    </w:p>
    <w:p w14:paraId="35555E26" w14:textId="77777777" w:rsidR="00F23DA9" w:rsidRPr="007754B0" w:rsidRDefault="00F23DA9" w:rsidP="00F23DA9">
      <w:pPr>
        <w:spacing w:after="156"/>
        <w:ind w:left="14" w:hanging="10"/>
        <w:jc w:val="left"/>
        <w:rPr>
          <w:rFonts w:ascii="B Mitra" w:hAnsi="B Mitra" w:cs="B Mitra"/>
          <w:sz w:val="28"/>
          <w:szCs w:val="28"/>
        </w:rPr>
      </w:pPr>
      <w:r w:rsidRPr="007754B0">
        <w:rPr>
          <w:rFonts w:ascii="B Mitra" w:eastAsia="Mitra" w:hAnsi="B Mitra" w:cs="B Mitra" w:hint="cs"/>
          <w:sz w:val="28"/>
          <w:szCs w:val="28"/>
          <w:rtl/>
        </w:rPr>
        <w:t xml:space="preserve">شماره عضويت (شماره پرسنلي/ شماره دانشجويي): ............................................. </w:t>
      </w:r>
    </w:p>
    <w:p w14:paraId="2709A369" w14:textId="5FF1537C" w:rsidR="00F23DA9" w:rsidRPr="007754B0" w:rsidRDefault="00F23DA9" w:rsidP="00F23DA9">
      <w:pPr>
        <w:spacing w:after="121"/>
        <w:ind w:left="14" w:hanging="10"/>
        <w:jc w:val="left"/>
        <w:rPr>
          <w:rFonts w:ascii="B Mitra" w:hAnsi="B Mitra" w:cs="B Mitra"/>
          <w:sz w:val="28"/>
          <w:szCs w:val="28"/>
        </w:rPr>
      </w:pPr>
      <w:r w:rsidRPr="007754B0">
        <w:rPr>
          <w:rFonts w:ascii="B Mitra" w:eastAsia="Mitra" w:hAnsi="B Mitra" w:cs="B Mitra" w:hint="cs"/>
          <w:sz w:val="28"/>
          <w:szCs w:val="28"/>
          <w:rtl/>
        </w:rPr>
        <w:t>دانشكده: ...........................                   بخش: .................................           تلفن تماس: ........................</w:t>
      </w:r>
      <w:r w:rsidRPr="007754B0">
        <w:rPr>
          <w:rFonts w:ascii="B Mitra" w:hAnsi="B Mitra" w:cs="B Mitra" w:hint="cs"/>
          <w:sz w:val="28"/>
          <w:szCs w:val="28"/>
          <w:rtl/>
        </w:rPr>
        <w:t xml:space="preserve"> </w:t>
      </w:r>
    </w:p>
    <w:p w14:paraId="001AF8E6" w14:textId="77777777" w:rsidR="002B3FC7" w:rsidRDefault="00D845C8">
      <w:pPr>
        <w:bidi w:val="0"/>
        <w:spacing w:after="110"/>
        <w:ind w:right="61"/>
      </w:pPr>
      <w:r>
        <w:t xml:space="preserve"> </w:t>
      </w:r>
    </w:p>
    <w:p w14:paraId="25CB3EE9" w14:textId="77777777" w:rsidR="002B3FC7" w:rsidRDefault="00D845C8">
      <w:pPr>
        <w:bidi w:val="0"/>
        <w:spacing w:after="0"/>
        <w:jc w:val="left"/>
      </w:pPr>
      <w:r>
        <w:rPr>
          <w:rFonts w:ascii="Arial" w:eastAsia="Arial" w:hAnsi="Arial" w:cs="Arial"/>
        </w:rPr>
        <w:t xml:space="preserve"> </w:t>
      </w:r>
    </w:p>
    <w:tbl>
      <w:tblPr>
        <w:tblStyle w:val="TableGrid"/>
        <w:tblW w:w="9782" w:type="dxa"/>
        <w:jc w:val="center"/>
        <w:tblInd w:w="0" w:type="dxa"/>
        <w:tblCellMar>
          <w:top w:w="6" w:type="dxa"/>
          <w:right w:w="104" w:type="dxa"/>
        </w:tblCellMar>
        <w:tblLook w:val="04A0" w:firstRow="1" w:lastRow="0" w:firstColumn="1" w:lastColumn="0" w:noHBand="0" w:noVBand="1"/>
      </w:tblPr>
      <w:tblGrid>
        <w:gridCol w:w="1984"/>
        <w:gridCol w:w="1133"/>
        <w:gridCol w:w="2411"/>
        <w:gridCol w:w="3523"/>
        <w:gridCol w:w="731"/>
      </w:tblGrid>
      <w:tr w:rsidR="002B3FC7" w14:paraId="5CAE60A9" w14:textId="77777777" w:rsidTr="007729E4">
        <w:trPr>
          <w:trHeight w:val="763"/>
          <w:jc w:val="center"/>
        </w:trPr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13942B2" w14:textId="77777777" w:rsidR="002B3FC7" w:rsidRPr="007754B0" w:rsidRDefault="00D845C8">
            <w:pPr>
              <w:ind w:right="108"/>
              <w:jc w:val="center"/>
              <w:rPr>
                <w:rFonts w:ascii="B Titr" w:hAnsi="B Titr" w:cs="B Titr"/>
              </w:rPr>
            </w:pPr>
            <w:r w:rsidRPr="007754B0">
              <w:rPr>
                <w:rFonts w:ascii="B Titr" w:eastAsia="Titr" w:hAnsi="B Titr" w:cs="B Titr" w:hint="cs"/>
                <w:rtl/>
              </w:rPr>
              <w:t xml:space="preserve">ناشر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CC0648F" w14:textId="77777777" w:rsidR="002B3FC7" w:rsidRPr="007754B0" w:rsidRDefault="00D845C8">
            <w:pPr>
              <w:ind w:right="384"/>
              <w:rPr>
                <w:rFonts w:ascii="B Titr" w:hAnsi="B Titr" w:cs="B Titr"/>
              </w:rPr>
            </w:pPr>
            <w:r w:rsidRPr="007754B0">
              <w:rPr>
                <w:rFonts w:ascii="B Titr" w:eastAsia="Titr" w:hAnsi="B Titr" w:cs="B Titr" w:hint="cs"/>
                <w:rtl/>
              </w:rPr>
              <w:t xml:space="preserve">سال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BDE76C6" w14:textId="77777777" w:rsidR="002B3FC7" w:rsidRPr="007754B0" w:rsidRDefault="00D845C8">
            <w:pPr>
              <w:ind w:right="114"/>
              <w:jc w:val="center"/>
              <w:rPr>
                <w:rFonts w:ascii="B Titr" w:hAnsi="B Titr" w:cs="B Titr"/>
              </w:rPr>
            </w:pPr>
            <w:r w:rsidRPr="007754B0">
              <w:rPr>
                <w:rFonts w:ascii="B Titr" w:eastAsia="Titr" w:hAnsi="B Titr" w:cs="B Titr" w:hint="cs"/>
                <w:rtl/>
              </w:rPr>
              <w:t xml:space="preserve">نویسنده 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7F7172" w14:textId="77777777" w:rsidR="002B3FC7" w:rsidRPr="007754B0" w:rsidRDefault="00D845C8">
            <w:pPr>
              <w:ind w:right="111"/>
              <w:jc w:val="center"/>
              <w:rPr>
                <w:rFonts w:ascii="B Titr" w:hAnsi="B Titr" w:cs="B Titr"/>
              </w:rPr>
            </w:pPr>
            <w:r w:rsidRPr="007754B0">
              <w:rPr>
                <w:rFonts w:ascii="B Titr" w:eastAsia="Titr" w:hAnsi="B Titr" w:cs="B Titr" w:hint="cs"/>
                <w:rtl/>
              </w:rPr>
              <w:t xml:space="preserve">عنوان 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42FE69A" w14:textId="197016A9" w:rsidR="002B3FC7" w:rsidRPr="007754B0" w:rsidRDefault="00D845C8">
            <w:pPr>
              <w:ind w:right="108"/>
              <w:jc w:val="both"/>
              <w:rPr>
                <w:rFonts w:ascii="B Titr" w:hAnsi="B Titr" w:cs="B Titr"/>
              </w:rPr>
            </w:pPr>
            <w:r w:rsidRPr="007754B0">
              <w:rPr>
                <w:rFonts w:ascii="B Titr" w:eastAsia="Titr" w:hAnsi="B Titr" w:cs="B Titr" w:hint="cs"/>
                <w:rtl/>
              </w:rPr>
              <w:t xml:space="preserve">ردیف </w:t>
            </w:r>
          </w:p>
        </w:tc>
      </w:tr>
      <w:tr w:rsidR="002B3FC7" w14:paraId="6D85B6F5" w14:textId="77777777" w:rsidTr="001328FA">
        <w:trPr>
          <w:trHeight w:val="925"/>
          <w:jc w:val="center"/>
        </w:trPr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F0E82" w14:textId="77777777" w:rsidR="002B3FC7" w:rsidRDefault="00D845C8" w:rsidP="001328FA">
            <w:pPr>
              <w:bidi w:val="0"/>
              <w:ind w:right="76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C6645" w14:textId="77777777" w:rsidR="002B3FC7" w:rsidRDefault="00D845C8" w:rsidP="001328FA">
            <w:pPr>
              <w:bidi w:val="0"/>
              <w:ind w:left="881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C4520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4B138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F8DF5" w14:textId="78D2D9B4" w:rsidR="002B3FC7" w:rsidRPr="007754B0" w:rsidRDefault="00D845C8" w:rsidP="001328FA">
            <w:pPr>
              <w:bidi w:val="0"/>
              <w:ind w:left="183"/>
              <w:rPr>
                <w:bCs/>
                <w:sz w:val="24"/>
                <w:szCs w:val="24"/>
              </w:rPr>
            </w:pPr>
            <w:r w:rsidRPr="007754B0">
              <w:rPr>
                <w:rFonts w:ascii="Titr" w:eastAsia="Titr" w:hAnsi="Titr" w:cs="Titr"/>
                <w:bCs/>
                <w:sz w:val="24"/>
                <w:szCs w:val="24"/>
              </w:rPr>
              <w:t xml:space="preserve"> </w:t>
            </w:r>
            <w:r w:rsidR="007754B0" w:rsidRPr="007754B0">
              <w:rPr>
                <w:rFonts w:ascii="Titr" w:eastAsia="Titr" w:hAnsi="Titr" w:cs="Titr" w:hint="cs"/>
                <w:bCs/>
                <w:sz w:val="24"/>
                <w:szCs w:val="24"/>
                <w:rtl/>
              </w:rPr>
              <w:t>۱</w:t>
            </w:r>
          </w:p>
        </w:tc>
      </w:tr>
      <w:tr w:rsidR="002B3FC7" w14:paraId="73EFC627" w14:textId="77777777" w:rsidTr="001328FA">
        <w:trPr>
          <w:trHeight w:val="927"/>
          <w:jc w:val="center"/>
        </w:trPr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8D5BB" w14:textId="77777777" w:rsidR="002B3FC7" w:rsidRDefault="00D845C8" w:rsidP="001328FA">
            <w:pPr>
              <w:bidi w:val="0"/>
              <w:ind w:right="76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C432B" w14:textId="77777777" w:rsidR="002B3FC7" w:rsidRDefault="00D845C8" w:rsidP="001328FA">
            <w:pPr>
              <w:bidi w:val="0"/>
              <w:ind w:left="881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9B977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CD2D7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135F5" w14:textId="56970C95" w:rsidR="002B3FC7" w:rsidRPr="007754B0" w:rsidRDefault="007754B0" w:rsidP="001328FA">
            <w:pPr>
              <w:bidi w:val="0"/>
              <w:ind w:left="166"/>
              <w:rPr>
                <w:bCs/>
                <w:sz w:val="24"/>
                <w:szCs w:val="24"/>
              </w:rPr>
            </w:pPr>
            <w:r w:rsidRPr="007754B0">
              <w:rPr>
                <w:rFonts w:ascii="Titr" w:eastAsia="Titr" w:hAnsi="Titr" w:cs="Titr" w:hint="cs"/>
                <w:bCs/>
                <w:sz w:val="24"/>
                <w:szCs w:val="24"/>
                <w:rtl/>
              </w:rPr>
              <w:t>۲</w:t>
            </w:r>
          </w:p>
        </w:tc>
      </w:tr>
      <w:tr w:rsidR="002B3FC7" w14:paraId="0CBA284B" w14:textId="77777777" w:rsidTr="001328FA">
        <w:trPr>
          <w:trHeight w:val="926"/>
          <w:jc w:val="center"/>
        </w:trPr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1B151" w14:textId="77777777" w:rsidR="002B3FC7" w:rsidRDefault="00D845C8" w:rsidP="001328FA">
            <w:pPr>
              <w:bidi w:val="0"/>
              <w:ind w:right="76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C40AE" w14:textId="77777777" w:rsidR="002B3FC7" w:rsidRDefault="00D845C8" w:rsidP="001328FA">
            <w:pPr>
              <w:bidi w:val="0"/>
              <w:ind w:left="881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9F4EF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61E42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3C35A" w14:textId="25E4CC34" w:rsidR="002B3FC7" w:rsidRPr="007754B0" w:rsidRDefault="00D845C8" w:rsidP="001328FA">
            <w:pPr>
              <w:bidi w:val="0"/>
              <w:ind w:left="151"/>
              <w:rPr>
                <w:bCs/>
                <w:sz w:val="24"/>
                <w:szCs w:val="24"/>
              </w:rPr>
            </w:pPr>
            <w:r w:rsidRPr="007754B0">
              <w:rPr>
                <w:rFonts w:ascii="Titr" w:eastAsia="Titr" w:hAnsi="Titr" w:cs="Titr"/>
                <w:bCs/>
                <w:sz w:val="24"/>
                <w:szCs w:val="24"/>
              </w:rPr>
              <w:t xml:space="preserve"> </w:t>
            </w:r>
            <w:r w:rsidR="007754B0" w:rsidRPr="007754B0">
              <w:rPr>
                <w:rFonts w:ascii="Titr" w:eastAsia="Titr" w:hAnsi="Titr" w:cs="Titr" w:hint="cs"/>
                <w:bCs/>
                <w:sz w:val="24"/>
                <w:szCs w:val="24"/>
                <w:rtl/>
              </w:rPr>
              <w:t>۳</w:t>
            </w:r>
          </w:p>
        </w:tc>
      </w:tr>
      <w:tr w:rsidR="002B3FC7" w14:paraId="5B813FD0" w14:textId="77777777" w:rsidTr="001328FA">
        <w:trPr>
          <w:trHeight w:val="924"/>
          <w:jc w:val="center"/>
        </w:trPr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87B7E" w14:textId="77777777" w:rsidR="002B3FC7" w:rsidRDefault="00D845C8" w:rsidP="001328FA">
            <w:pPr>
              <w:bidi w:val="0"/>
              <w:ind w:right="76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67E18" w14:textId="77777777" w:rsidR="002B3FC7" w:rsidRDefault="00D845C8" w:rsidP="001328FA">
            <w:pPr>
              <w:bidi w:val="0"/>
              <w:ind w:left="881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03916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AB6B7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06D63" w14:textId="60BC5D8E" w:rsidR="002B3FC7" w:rsidRPr="007754B0" w:rsidRDefault="00D845C8" w:rsidP="001328FA">
            <w:pPr>
              <w:bidi w:val="0"/>
              <w:ind w:left="156"/>
              <w:rPr>
                <w:bCs/>
                <w:sz w:val="24"/>
                <w:szCs w:val="24"/>
              </w:rPr>
            </w:pPr>
            <w:r w:rsidRPr="007754B0">
              <w:rPr>
                <w:rFonts w:ascii="Titr" w:eastAsia="Titr" w:hAnsi="Titr" w:cs="Titr"/>
                <w:bCs/>
                <w:sz w:val="24"/>
                <w:szCs w:val="24"/>
              </w:rPr>
              <w:t xml:space="preserve"> </w:t>
            </w:r>
            <w:r w:rsidR="007754B0" w:rsidRPr="007754B0">
              <w:rPr>
                <w:rFonts w:ascii="Titr" w:eastAsia="Titr" w:hAnsi="Titr" w:cs="Titr" w:hint="cs"/>
                <w:bCs/>
                <w:sz w:val="24"/>
                <w:szCs w:val="24"/>
                <w:rtl/>
              </w:rPr>
              <w:t>۴</w:t>
            </w:r>
          </w:p>
        </w:tc>
      </w:tr>
      <w:tr w:rsidR="002B3FC7" w14:paraId="6FE671D3" w14:textId="77777777" w:rsidTr="001328FA">
        <w:trPr>
          <w:trHeight w:val="926"/>
          <w:jc w:val="center"/>
        </w:trPr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9E808" w14:textId="77777777" w:rsidR="002B3FC7" w:rsidRDefault="00D845C8" w:rsidP="001328FA">
            <w:pPr>
              <w:bidi w:val="0"/>
              <w:ind w:right="76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729BC" w14:textId="77777777" w:rsidR="002B3FC7" w:rsidRDefault="00D845C8" w:rsidP="001328FA">
            <w:pPr>
              <w:bidi w:val="0"/>
              <w:ind w:left="881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8FF4B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6AC9A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846F1" w14:textId="6E8FADEC" w:rsidR="002B3FC7" w:rsidRPr="007754B0" w:rsidRDefault="00D845C8" w:rsidP="001328FA">
            <w:pPr>
              <w:bidi w:val="0"/>
              <w:ind w:left="159"/>
              <w:rPr>
                <w:bCs/>
                <w:sz w:val="24"/>
                <w:szCs w:val="24"/>
              </w:rPr>
            </w:pPr>
            <w:r w:rsidRPr="007754B0">
              <w:rPr>
                <w:rFonts w:ascii="Titr" w:eastAsia="Titr" w:hAnsi="Titr" w:cs="Titr"/>
                <w:bCs/>
                <w:sz w:val="24"/>
                <w:szCs w:val="24"/>
              </w:rPr>
              <w:t xml:space="preserve"> </w:t>
            </w:r>
            <w:r w:rsidR="007754B0" w:rsidRPr="007754B0">
              <w:rPr>
                <w:rFonts w:ascii="Titr" w:eastAsia="Titr" w:hAnsi="Titr" w:cs="Titr" w:hint="cs"/>
                <w:bCs/>
                <w:sz w:val="24"/>
                <w:szCs w:val="24"/>
                <w:rtl/>
              </w:rPr>
              <w:t>۵</w:t>
            </w:r>
          </w:p>
        </w:tc>
      </w:tr>
      <w:tr w:rsidR="002B3FC7" w14:paraId="7B6918DA" w14:textId="77777777" w:rsidTr="001328FA">
        <w:trPr>
          <w:trHeight w:val="925"/>
          <w:jc w:val="center"/>
        </w:trPr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9A987" w14:textId="77777777" w:rsidR="002B3FC7" w:rsidRDefault="00D845C8" w:rsidP="001328FA">
            <w:pPr>
              <w:bidi w:val="0"/>
              <w:ind w:right="76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9A63D" w14:textId="77777777" w:rsidR="002B3FC7" w:rsidRDefault="00D845C8" w:rsidP="001328FA">
            <w:pPr>
              <w:bidi w:val="0"/>
              <w:ind w:left="881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B5849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6D877" w14:textId="77777777" w:rsidR="002B3FC7" w:rsidRDefault="00D845C8" w:rsidP="001328FA">
            <w:pPr>
              <w:bidi w:val="0"/>
              <w:ind w:right="75"/>
            </w:pPr>
            <w:r>
              <w:rPr>
                <w:rFonts w:ascii="Arial" w:eastAsia="Arial" w:hAnsi="Arial" w:cs="Arial"/>
                <w:sz w:val="26"/>
              </w:rPr>
              <w:t xml:space="preserve"> </w:t>
            </w: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B0EF1" w14:textId="1D43B082" w:rsidR="002B3FC7" w:rsidRPr="007754B0" w:rsidRDefault="00D845C8" w:rsidP="001328FA">
            <w:pPr>
              <w:bidi w:val="0"/>
              <w:ind w:left="159"/>
              <w:rPr>
                <w:bCs/>
                <w:sz w:val="24"/>
                <w:szCs w:val="24"/>
              </w:rPr>
            </w:pPr>
            <w:r w:rsidRPr="007754B0">
              <w:rPr>
                <w:rFonts w:ascii="Titr" w:eastAsia="Titr" w:hAnsi="Titr" w:cs="Titr"/>
                <w:bCs/>
                <w:sz w:val="24"/>
                <w:szCs w:val="24"/>
              </w:rPr>
              <w:t xml:space="preserve"> </w:t>
            </w:r>
            <w:r w:rsidR="007754B0" w:rsidRPr="007754B0">
              <w:rPr>
                <w:rFonts w:ascii="Titr" w:eastAsia="Titr" w:hAnsi="Titr" w:cs="Titr" w:hint="cs"/>
                <w:bCs/>
                <w:sz w:val="24"/>
                <w:szCs w:val="24"/>
                <w:rtl/>
              </w:rPr>
              <w:t>۶</w:t>
            </w:r>
          </w:p>
        </w:tc>
      </w:tr>
      <w:tr w:rsidR="007754B0" w14:paraId="55DE0A4B" w14:textId="77777777" w:rsidTr="001328FA">
        <w:trPr>
          <w:trHeight w:val="925"/>
          <w:jc w:val="center"/>
        </w:trPr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EBF0D" w14:textId="77777777" w:rsidR="007754B0" w:rsidRDefault="007754B0" w:rsidP="001328FA">
            <w:pPr>
              <w:bidi w:val="0"/>
              <w:ind w:right="76"/>
              <w:rPr>
                <w:rFonts w:ascii="Arial" w:eastAsia="Arial" w:hAnsi="Arial" w:cs="Arial"/>
                <w:sz w:val="26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41F86" w14:textId="77777777" w:rsidR="007754B0" w:rsidRDefault="007754B0" w:rsidP="001328FA">
            <w:pPr>
              <w:bidi w:val="0"/>
              <w:ind w:left="881"/>
              <w:rPr>
                <w:rFonts w:ascii="Arial" w:eastAsia="Arial" w:hAnsi="Arial" w:cs="Arial"/>
                <w:sz w:val="26"/>
              </w:rPr>
            </w:pP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A54A9" w14:textId="77777777" w:rsidR="007754B0" w:rsidRDefault="007754B0" w:rsidP="001328FA">
            <w:pPr>
              <w:bidi w:val="0"/>
              <w:ind w:right="75"/>
              <w:rPr>
                <w:rFonts w:ascii="Arial" w:eastAsia="Arial" w:hAnsi="Arial" w:cs="Arial"/>
                <w:sz w:val="26"/>
              </w:rPr>
            </w:pPr>
          </w:p>
        </w:tc>
        <w:tc>
          <w:tcPr>
            <w:tcW w:w="3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EB056" w14:textId="77777777" w:rsidR="007754B0" w:rsidRDefault="007754B0" w:rsidP="001328FA">
            <w:pPr>
              <w:bidi w:val="0"/>
              <w:ind w:right="75"/>
              <w:rPr>
                <w:rFonts w:ascii="Arial" w:eastAsia="Arial" w:hAnsi="Arial" w:cs="Arial"/>
                <w:sz w:val="26"/>
              </w:rPr>
            </w:pPr>
          </w:p>
        </w:tc>
        <w:tc>
          <w:tcPr>
            <w:tcW w:w="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F9E05" w14:textId="423DCF57" w:rsidR="007754B0" w:rsidRPr="007754B0" w:rsidRDefault="007754B0" w:rsidP="001328FA">
            <w:pPr>
              <w:bidi w:val="0"/>
              <w:ind w:left="159"/>
              <w:rPr>
                <w:rFonts w:ascii="Titr" w:eastAsia="Titr" w:hAnsi="Titr" w:cs="Titr"/>
                <w:bCs/>
                <w:sz w:val="24"/>
                <w:szCs w:val="24"/>
              </w:rPr>
            </w:pPr>
            <w:r w:rsidRPr="007754B0">
              <w:rPr>
                <w:rFonts w:ascii="Titr" w:eastAsia="Titr" w:hAnsi="Titr" w:cs="Titr" w:hint="cs"/>
                <w:bCs/>
                <w:sz w:val="24"/>
                <w:szCs w:val="24"/>
                <w:rtl/>
              </w:rPr>
              <w:t>۷</w:t>
            </w:r>
          </w:p>
        </w:tc>
      </w:tr>
    </w:tbl>
    <w:p w14:paraId="09EB5337" w14:textId="77777777" w:rsidR="002B3FC7" w:rsidRDefault="00D845C8">
      <w:pPr>
        <w:bidi w:val="0"/>
        <w:spacing w:after="191"/>
        <w:ind w:right="188"/>
      </w:pPr>
      <w:r>
        <w:rPr>
          <w:rFonts w:ascii="Mitra" w:eastAsia="Mitra" w:hAnsi="Mitra" w:cs="Mitra"/>
          <w:b/>
        </w:rPr>
        <w:t xml:space="preserve"> </w:t>
      </w:r>
    </w:p>
    <w:p w14:paraId="03BB6D74" w14:textId="516D69D7" w:rsidR="002B3FC7" w:rsidRDefault="00D845C8" w:rsidP="00890F4B">
      <w:pPr>
        <w:bidi w:val="0"/>
        <w:spacing w:after="368"/>
        <w:ind w:right="132"/>
      </w:pPr>
      <w:r>
        <w:rPr>
          <w:rFonts w:ascii="Mitra" w:eastAsia="Mitra" w:hAnsi="Mitra" w:cs="Mitra"/>
          <w:b/>
          <w:sz w:val="24"/>
        </w:rPr>
        <w:t xml:space="preserve">                                                                </w:t>
      </w:r>
    </w:p>
    <w:p w14:paraId="48629AAF" w14:textId="77777777" w:rsidR="002B3FC7" w:rsidRDefault="00D845C8">
      <w:pPr>
        <w:bidi w:val="0"/>
        <w:spacing w:after="0"/>
        <w:jc w:val="left"/>
      </w:pPr>
      <w:r>
        <w:t xml:space="preserve"> </w:t>
      </w:r>
    </w:p>
    <w:sectPr w:rsidR="002B3FC7" w:rsidSect="006A336F">
      <w:headerReference w:type="default" r:id="rId8"/>
      <w:pgSz w:w="11906" w:h="16838"/>
      <w:pgMar w:top="1701" w:right="1134" w:bottom="1418" w:left="1134" w:header="720" w:footer="680" w:gutter="0"/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C24BF" w14:textId="77777777" w:rsidR="00057AF5" w:rsidRDefault="00057AF5" w:rsidP="007729E4">
      <w:pPr>
        <w:spacing w:after="0" w:line="240" w:lineRule="auto"/>
      </w:pPr>
      <w:r>
        <w:separator/>
      </w:r>
    </w:p>
  </w:endnote>
  <w:endnote w:type="continuationSeparator" w:id="0">
    <w:p w14:paraId="71ABF8C8" w14:textId="77777777" w:rsidR="00057AF5" w:rsidRDefault="00057AF5" w:rsidP="00772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tra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1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Roya">
    <w:altName w:val="Arial"/>
    <w:panose1 w:val="00000400000000000000"/>
    <w:charset w:val="B2"/>
    <w:family w:val="auto"/>
    <w:pitch w:val="variable"/>
    <w:sig w:usb0="80002003" w:usb1="80002042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C6848" w14:textId="77777777" w:rsidR="00057AF5" w:rsidRDefault="00057AF5" w:rsidP="007729E4">
      <w:pPr>
        <w:spacing w:after="0" w:line="240" w:lineRule="auto"/>
      </w:pPr>
      <w:r>
        <w:separator/>
      </w:r>
    </w:p>
  </w:footnote>
  <w:footnote w:type="continuationSeparator" w:id="0">
    <w:p w14:paraId="546830FE" w14:textId="77777777" w:rsidR="00057AF5" w:rsidRDefault="00057AF5" w:rsidP="00772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F372C" w14:textId="756F7166" w:rsidR="007729E4" w:rsidRDefault="006A336F" w:rsidP="007729E4">
    <w:pPr>
      <w:pStyle w:val="Header"/>
    </w:pPr>
    <w:r>
      <w:rPr>
        <w:rFonts w:ascii="Mitra" w:eastAsia="Mitra" w:hAnsi="Mitra" w:cs="Mitra"/>
        <w:b/>
        <w:noProof/>
        <w:sz w:val="24"/>
      </w:rPr>
      <w:drawing>
        <wp:anchor distT="0" distB="0" distL="114300" distR="114300" simplePos="0" relativeHeight="251659264" behindDoc="0" locked="0" layoutInCell="1" allowOverlap="1" wp14:anchorId="1BA85871" wp14:editId="22657309">
          <wp:simplePos x="0" y="0"/>
          <wp:positionH relativeFrom="column">
            <wp:posOffset>5363276</wp:posOffset>
          </wp:positionH>
          <wp:positionV relativeFrom="paragraph">
            <wp:posOffset>195402</wp:posOffset>
          </wp:positionV>
          <wp:extent cx="540000" cy="472694"/>
          <wp:effectExtent l="0" t="0" r="0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" cy="4726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29E4">
      <w:rPr>
        <w:noProof/>
      </w:rPr>
      <mc:AlternateContent>
        <mc:Choice Requires="wpg">
          <w:drawing>
            <wp:inline distT="0" distB="0" distL="0" distR="0" wp14:anchorId="5D4F547A" wp14:editId="09A87050">
              <wp:extent cx="6042660" cy="850321"/>
              <wp:effectExtent l="19050" t="19050" r="15240" b="26035"/>
              <wp:docPr id="2649" name="Group 264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42660" cy="850321"/>
                        <a:chOff x="-253186" y="0"/>
                        <a:chExt cx="6692546" cy="941832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95555" y="198882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94006C0" w14:textId="77777777" w:rsidR="007729E4" w:rsidRDefault="007729E4" w:rsidP="007729E4">
                            <w:pPr>
                              <w:bidi w:val="0"/>
                              <w:jc w:val="left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95555" y="369570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84FC786" w14:textId="77777777" w:rsidR="007729E4" w:rsidRDefault="007729E4" w:rsidP="007729E4">
                            <w:pPr>
                              <w:bidi w:val="0"/>
                              <w:jc w:val="left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" name="Rectangle 8"/>
                      <wps:cNvSpPr/>
                      <wps:spPr>
                        <a:xfrm>
                          <a:off x="95555" y="540258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A61600" w14:textId="77777777" w:rsidR="007729E4" w:rsidRDefault="007729E4" w:rsidP="007729E4">
                            <w:pPr>
                              <w:bidi w:val="0"/>
                              <w:jc w:val="left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9" name="Rectangle 9"/>
                      <wps:cNvSpPr/>
                      <wps:spPr>
                        <a:xfrm>
                          <a:off x="95555" y="711199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9A6F24A" w14:textId="77777777" w:rsidR="007729E4" w:rsidRDefault="007729E4" w:rsidP="007729E4">
                            <w:pPr>
                              <w:bidi w:val="0"/>
                              <w:jc w:val="left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1" name="Shape 11"/>
                      <wps:cNvSpPr/>
                      <wps:spPr>
                        <a:xfrm>
                          <a:off x="-253186" y="227900"/>
                          <a:ext cx="6100383" cy="4770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041136" h="477012">
                              <a:moveTo>
                                <a:pt x="0" y="477012"/>
                              </a:moveTo>
                              <a:lnTo>
                                <a:pt x="6041136" y="477012"/>
                              </a:lnTo>
                              <a:lnTo>
                                <a:pt x="604113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38100" cap="flat">
                          <a:miter lim="127000"/>
                        </a:ln>
                      </wps:spPr>
                      <wps:style>
                        <a:lnRef idx="1">
                          <a:srgbClr val="2F528F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4A9D720" w14:textId="77777777" w:rsidR="007729E4" w:rsidRDefault="007729E4" w:rsidP="007729E4">
                            <w:pPr>
                              <w:jc w:val="center"/>
                            </w:pPr>
                            <w:proofErr w:type="spellStart"/>
                            <w:r>
                              <w:t>tttt</w:t>
                            </w:r>
                            <w:proofErr w:type="spellEnd"/>
                          </w:p>
                        </w:txbxContent>
                      </wps:txbx>
                      <wps:bodyPr/>
                    </wps:wsp>
                    <wps:wsp>
                      <wps:cNvPr id="12" name="Shape 12"/>
                      <wps:cNvSpPr/>
                      <wps:spPr>
                        <a:xfrm>
                          <a:off x="5437632" y="0"/>
                          <a:ext cx="958596" cy="9418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8596" h="941832">
                              <a:moveTo>
                                <a:pt x="479298" y="0"/>
                              </a:moveTo>
                              <a:cubicBezTo>
                                <a:pt x="743966" y="0"/>
                                <a:pt x="958596" y="210820"/>
                                <a:pt x="958596" y="470915"/>
                              </a:cubicBezTo>
                              <a:cubicBezTo>
                                <a:pt x="958596" y="731012"/>
                                <a:pt x="743966" y="941832"/>
                                <a:pt x="479298" y="941832"/>
                              </a:cubicBezTo>
                              <a:cubicBezTo>
                                <a:pt x="214630" y="941832"/>
                                <a:pt x="0" y="731012"/>
                                <a:pt x="0" y="470915"/>
                              </a:cubicBezTo>
                              <a:cubicBezTo>
                                <a:pt x="0" y="210820"/>
                                <a:pt x="214630" y="0"/>
                                <a:pt x="47929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" name="Shape 13"/>
                      <wps:cNvSpPr/>
                      <wps:spPr>
                        <a:xfrm>
                          <a:off x="5480764" y="0"/>
                          <a:ext cx="958596" cy="9418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8596" h="941832">
                              <a:moveTo>
                                <a:pt x="0" y="470915"/>
                              </a:moveTo>
                              <a:cubicBezTo>
                                <a:pt x="0" y="210820"/>
                                <a:pt x="214630" y="0"/>
                                <a:pt x="479298" y="0"/>
                              </a:cubicBezTo>
                              <a:cubicBezTo>
                                <a:pt x="743966" y="0"/>
                                <a:pt x="958596" y="210820"/>
                                <a:pt x="958596" y="470915"/>
                              </a:cubicBezTo>
                              <a:cubicBezTo>
                                <a:pt x="958596" y="731012"/>
                                <a:pt x="743966" y="941832"/>
                                <a:pt x="479298" y="941832"/>
                              </a:cubicBezTo>
                              <a:cubicBezTo>
                                <a:pt x="214630" y="941832"/>
                                <a:pt x="0" y="731012"/>
                                <a:pt x="0" y="470915"/>
                              </a:cubicBezTo>
                              <a:close/>
                            </a:path>
                          </a:pathLst>
                        </a:custGeom>
                        <a:ln w="41148" cap="flat">
                          <a:miter lim="127000"/>
                        </a:ln>
                      </wps:spPr>
                      <wps:style>
                        <a:lnRef idx="1">
                          <a:srgbClr val="2F528F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4" name="Rectangle 14"/>
                      <wps:cNvSpPr/>
                      <wps:spPr>
                        <a:xfrm>
                          <a:off x="6183376" y="700532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2AEC317" w14:textId="77777777" w:rsidR="007729E4" w:rsidRDefault="007729E4" w:rsidP="007729E4">
                            <w:pPr>
                              <w:bidi w:val="0"/>
                              <w:jc w:val="left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4" name="Rectangle 24"/>
                      <wps:cNvSpPr/>
                      <wps:spPr>
                        <a:xfrm>
                          <a:off x="2291969" y="252137"/>
                          <a:ext cx="427581" cy="3937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57F0260" w14:textId="77777777" w:rsidR="007729E4" w:rsidRDefault="007729E4" w:rsidP="007729E4">
                            <w:pPr>
                              <w:bidi w:val="0"/>
                              <w:jc w:val="left"/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1" name="Rectangle 21"/>
                      <wps:cNvSpPr/>
                      <wps:spPr>
                        <a:xfrm>
                          <a:off x="2971323" y="252137"/>
                          <a:ext cx="55967" cy="3937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48AFF7C" w14:textId="77777777" w:rsidR="007729E4" w:rsidRDefault="007729E4" w:rsidP="007729E4">
                            <w:pPr>
                              <w:bidi w:val="0"/>
                              <w:jc w:val="left"/>
                            </w:pPr>
                            <w:r>
                              <w:rPr>
                                <w:rFonts w:ascii="Roya" w:eastAsia="Roya" w:hAnsi="Roya" w:cs="Roya"/>
                                <w:b/>
                                <w:color w:val="1F3864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9" name="Rectangle 19"/>
                      <wps:cNvSpPr/>
                      <wps:spPr>
                        <a:xfrm>
                          <a:off x="3459173" y="252137"/>
                          <a:ext cx="55967" cy="39370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377ED05" w14:textId="77777777" w:rsidR="007729E4" w:rsidRDefault="007729E4" w:rsidP="007729E4">
                            <w:pPr>
                              <w:bidi w:val="0"/>
                              <w:jc w:val="left"/>
                            </w:pPr>
                            <w:r>
                              <w:rPr>
                                <w:rFonts w:ascii="Roya" w:eastAsia="Roya" w:hAnsi="Roya" w:cs="Roya"/>
                                <w:b/>
                                <w:color w:val="1F3864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7" name="Rectangle 27"/>
                      <wps:cNvSpPr/>
                      <wps:spPr>
                        <a:xfrm>
                          <a:off x="21098" y="235895"/>
                          <a:ext cx="6418262" cy="47802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CCC2C5" w14:textId="77777777" w:rsidR="007729E4" w:rsidRPr="007729E4" w:rsidRDefault="007729E4" w:rsidP="007729E4">
                            <w:pPr>
                              <w:bidi w:val="0"/>
                              <w:jc w:val="center"/>
                              <w:rPr>
                                <w:rFonts w:ascii="B Titr" w:hAnsi="B Titr" w:cs="B Titr"/>
                                <w:color w:val="002060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7729E4">
                              <w:rPr>
                                <w:rFonts w:ascii="B Titr" w:eastAsia="Roya" w:hAnsi="B Titr" w:cs="B Titr" w:hint="cs"/>
                                <w:b/>
                                <w:color w:val="00206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فرم سفارش خرید کتاب فارسی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9" name="Rectangle 29"/>
                      <wps:cNvSpPr/>
                      <wps:spPr>
                        <a:xfrm>
                          <a:off x="1531112" y="226491"/>
                          <a:ext cx="63621" cy="44754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C58ACE5" w14:textId="77777777" w:rsidR="007729E4" w:rsidRDefault="007729E4" w:rsidP="007729E4">
                            <w:pPr>
                              <w:bidi w:val="0"/>
                              <w:jc w:val="left"/>
                            </w:pPr>
                            <w:r>
                              <w:rPr>
                                <w:rFonts w:ascii="Roya" w:eastAsia="Roya" w:hAnsi="Roya" w:cs="Roya"/>
                                <w:b/>
                                <w:color w:val="1F3864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5D4F547A" id="Group 2649" o:spid="_x0000_s1026" style="width:475.8pt;height:66.95pt;mso-position-horizontal-relative:char;mso-position-vertical-relative:line" coordorigin="-2531" coordsize="66925,9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">
              <v:rect id="Rectangle 6" o:spid="_x0000_s1027" style="position:absolute;left:955;top:1988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<v:textbox inset="0,0,0,0">
                  <w:txbxContent>
                    <w:p w14:paraId="594006C0" w14:textId="77777777" w:rsidR="007729E4" w:rsidRDefault="007729E4" w:rsidP="007729E4">
                      <w:pPr>
                        <w:bidi w:val="0"/>
                        <w:jc w:val="left"/>
                      </w:pPr>
                      <w:r>
                        <w:t xml:space="preserve"> </w:t>
                      </w:r>
                    </w:p>
                  </w:txbxContent>
                </v:textbox>
              </v:rect>
              <v:rect id="Rectangle 7" o:spid="_x0000_s1028" style="position:absolute;left:955;top:3695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<v:textbox inset="0,0,0,0">
                  <w:txbxContent>
                    <w:p w14:paraId="084FC786" w14:textId="77777777" w:rsidR="007729E4" w:rsidRDefault="007729E4" w:rsidP="007729E4">
                      <w:pPr>
                        <w:bidi w:val="0"/>
                        <w:jc w:val="left"/>
                      </w:pPr>
                      <w:r>
                        <w:t xml:space="preserve"> </w:t>
                      </w:r>
                    </w:p>
                  </w:txbxContent>
                </v:textbox>
              </v:rect>
              <v:rect id="Rectangle 8" o:spid="_x0000_s1029" style="position:absolute;left:955;top:5402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<v:textbox inset="0,0,0,0">
                  <w:txbxContent>
                    <w:p w14:paraId="77A61600" w14:textId="77777777" w:rsidR="007729E4" w:rsidRDefault="007729E4" w:rsidP="007729E4">
                      <w:pPr>
                        <w:bidi w:val="0"/>
                        <w:jc w:val="left"/>
                      </w:pPr>
                      <w:r>
                        <w:t xml:space="preserve"> </w:t>
                      </w:r>
                    </w:p>
                  </w:txbxContent>
                </v:textbox>
              </v:rect>
              <v:rect id="Rectangle 9" o:spid="_x0000_s1030" style="position:absolute;left:955;top:7111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<v:textbox inset="0,0,0,0">
                  <w:txbxContent>
                    <w:p w14:paraId="39A6F24A" w14:textId="77777777" w:rsidR="007729E4" w:rsidRDefault="007729E4" w:rsidP="007729E4">
                      <w:pPr>
                        <w:bidi w:val="0"/>
                        <w:jc w:val="left"/>
                      </w:pPr>
                      <w:r>
                        <w:t xml:space="preserve"> </w:t>
                      </w:r>
                    </w:p>
                  </w:txbxContent>
                </v:textbox>
              </v:rect>
              <v:shape id="Shape 11" o:spid="_x0000_s1031" style="position:absolute;left:-2531;top:2279;width:61002;height:4770;visibility:visible;mso-wrap-style:square;v-text-anchor:top" coordsize="6041136,4770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" adj="-11796480,,5400" path="m,477012r6041136,l6041136,,,,,477012xe" filled="f" strokecolor="#2f528f" strokeweight="3pt">
                <v:stroke miterlimit="83231f" joinstyle="miter"/>
                <v:formulas/>
                <v:path arrowok="t" o:connecttype="custom" textboxrect="0,0,6041136,477012"/>
                <v:textbox>
                  <w:txbxContent>
                    <w:p w14:paraId="54A9D720" w14:textId="77777777" w:rsidR="007729E4" w:rsidRDefault="007729E4" w:rsidP="007729E4">
                      <w:pPr>
                        <w:jc w:val="center"/>
                      </w:pPr>
                      <w:proofErr w:type="spellStart"/>
                      <w:r>
                        <w:t>tttt</w:t>
                      </w:r>
                      <w:proofErr w:type="spellEnd"/>
                    </w:p>
                  </w:txbxContent>
                </v:textbox>
              </v:shape>
              <v:shape id="Shape 12" o:spid="_x0000_s1032" style="position:absolute;left:54376;width:9586;height:9418;visibility:visible;mso-wrap-style:square;v-text-anchor:top" coordsize="958596,941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" path="m479298,c743966,,958596,210820,958596,470915v,260097,-214630,470917,-479298,470917c214630,941832,,731012,,470915,,210820,214630,,479298,xe" stroked="f" strokeweight="0">
                <v:stroke miterlimit="83231f" joinstyle="miter"/>
                <v:path arrowok="t" textboxrect="0,0,958596,941832"/>
              </v:shape>
              <v:shape id="Shape 13" o:spid="_x0000_s1033" style="position:absolute;left:54807;width:9586;height:9418;visibility:visible;mso-wrap-style:square;v-text-anchor:top" coordsize="958596,941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" path="m,470915c,210820,214630,,479298,,743966,,958596,210820,958596,470915v,260097,-214630,470917,-479298,470917c214630,941832,,731012,,470915xe" filled="f" strokecolor="#2f528f" strokeweight="3.24pt">
                <v:stroke miterlimit="83231f" joinstyle="miter"/>
                <v:path arrowok="t" textboxrect="0,0,958596,941832"/>
              </v:shape>
              <v:rect id="Rectangle 14" o:spid="_x0000_s1034" style="position:absolute;left:61833;top:7005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<v:textbox inset="0,0,0,0">
                  <w:txbxContent>
                    <w:p w14:paraId="12AEC317" w14:textId="77777777" w:rsidR="007729E4" w:rsidRDefault="007729E4" w:rsidP="007729E4">
                      <w:pPr>
                        <w:bidi w:val="0"/>
                        <w:jc w:val="left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v:rect id="Rectangle 24" o:spid="_x0000_s1035" style="position:absolute;left:22919;top:2521;width:4276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<v:textbox inset="0,0,0,0">
                  <w:txbxContent>
                    <w:p w14:paraId="557F0260" w14:textId="77777777" w:rsidR="007729E4" w:rsidRDefault="007729E4" w:rsidP="007729E4">
                      <w:pPr>
                        <w:bidi w:val="0"/>
                        <w:jc w:val="left"/>
                      </w:pPr>
                    </w:p>
                  </w:txbxContent>
                </v:textbox>
              </v:rect>
              <v:rect id="Rectangle 21" o:spid="_x0000_s1036" style="position:absolute;left:29713;top:2521;width:559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<v:textbox inset="0,0,0,0">
                  <w:txbxContent>
                    <w:p w14:paraId="048AFF7C" w14:textId="77777777" w:rsidR="007729E4" w:rsidRDefault="007729E4" w:rsidP="007729E4">
                      <w:pPr>
                        <w:bidi w:val="0"/>
                        <w:jc w:val="left"/>
                      </w:pPr>
                      <w:r>
                        <w:rPr>
                          <w:rFonts w:ascii="Roya" w:eastAsia="Roya" w:hAnsi="Roya" w:cs="Roya"/>
                          <w:b/>
                          <w:color w:val="1F3864"/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  <v:rect id="Rectangle 19" o:spid="_x0000_s1037" style="position:absolute;left:34591;top:2521;width:560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" filled="f" stroked="f">
                <v:textbox inset="0,0,0,0">
                  <w:txbxContent>
                    <w:p w14:paraId="6377ED05" w14:textId="77777777" w:rsidR="007729E4" w:rsidRDefault="007729E4" w:rsidP="007729E4">
                      <w:pPr>
                        <w:bidi w:val="0"/>
                        <w:jc w:val="left"/>
                      </w:pPr>
                      <w:r>
                        <w:rPr>
                          <w:rFonts w:ascii="Roya" w:eastAsia="Roya" w:hAnsi="Roya" w:cs="Roya"/>
                          <w:b/>
                          <w:color w:val="1F3864"/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  <v:rect id="Rectangle 27" o:spid="_x0000_s1038" style="position:absolute;left:210;top:2358;width:64183;height:4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<v:textbox inset="0,0,0,0">
                  <w:txbxContent>
                    <w:p w14:paraId="0ACCC2C5" w14:textId="77777777" w:rsidR="007729E4" w:rsidRPr="007729E4" w:rsidRDefault="007729E4" w:rsidP="007729E4">
                      <w:pPr>
                        <w:bidi w:val="0"/>
                        <w:jc w:val="center"/>
                        <w:rPr>
                          <w:rFonts w:ascii="B Titr" w:hAnsi="B Titr" w:cs="B Titr"/>
                          <w:color w:val="002060"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7729E4">
                        <w:rPr>
                          <w:rFonts w:ascii="B Titr" w:eastAsia="Roya" w:hAnsi="B Titr" w:cs="B Titr" w:hint="cs"/>
                          <w:b/>
                          <w:color w:val="002060"/>
                          <w:sz w:val="28"/>
                          <w:szCs w:val="28"/>
                          <w:rtl/>
                          <w:lang w:bidi="fa-IR"/>
                        </w:rPr>
                        <w:t>فرم سفارش خرید کتاب فارسی</w:t>
                      </w:r>
                    </w:p>
                  </w:txbxContent>
                </v:textbox>
              </v:rect>
              <v:rect id="Rectangle 29" o:spid="_x0000_s1039" style="position:absolute;left:15311;top:2264;width:636;height:4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<v:textbox inset="0,0,0,0">
                  <w:txbxContent>
                    <w:p w14:paraId="6C58ACE5" w14:textId="77777777" w:rsidR="007729E4" w:rsidRDefault="007729E4" w:rsidP="007729E4">
                      <w:pPr>
                        <w:bidi w:val="0"/>
                        <w:jc w:val="left"/>
                      </w:pPr>
                      <w:r>
                        <w:rPr>
                          <w:rFonts w:ascii="Roya" w:eastAsia="Roya" w:hAnsi="Roya" w:cs="Roya"/>
                          <w:b/>
                          <w:color w:val="1F3864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w10:anchorlock/>
            </v:group>
          </w:pict>
        </mc:Fallback>
      </mc:AlternateContent>
    </w:r>
  </w:p>
  <w:p w14:paraId="26F40466" w14:textId="5AF096EF" w:rsidR="007729E4" w:rsidRDefault="007729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B15BF0"/>
    <w:multiLevelType w:val="hybridMultilevel"/>
    <w:tmpl w:val="C360D4DA"/>
    <w:lvl w:ilvl="0" w:tplc="6D38939E">
      <w:start w:val="1"/>
      <w:numFmt w:val="bullet"/>
      <w:lvlText w:val="□"/>
      <w:lvlJc w:val="left"/>
      <w:pPr>
        <w:ind w:left="293"/>
      </w:pPr>
      <w:rPr>
        <w:rFonts w:ascii="Mitra" w:eastAsia="Mitra" w:hAnsi="Mitra" w:cs="Mitr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93FA83BC">
      <w:start w:val="1"/>
      <w:numFmt w:val="bullet"/>
      <w:lvlText w:val="o"/>
      <w:lvlJc w:val="left"/>
      <w:pPr>
        <w:ind w:left="6404"/>
      </w:pPr>
      <w:rPr>
        <w:rFonts w:ascii="Mitra" w:eastAsia="Mitra" w:hAnsi="Mitra" w:cs="Mitr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8427492">
      <w:start w:val="1"/>
      <w:numFmt w:val="bullet"/>
      <w:lvlText w:val="▪"/>
      <w:lvlJc w:val="left"/>
      <w:pPr>
        <w:ind w:left="7124"/>
      </w:pPr>
      <w:rPr>
        <w:rFonts w:ascii="Mitra" w:eastAsia="Mitra" w:hAnsi="Mitra" w:cs="Mitr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9A0AE954">
      <w:start w:val="1"/>
      <w:numFmt w:val="bullet"/>
      <w:lvlText w:val="•"/>
      <w:lvlJc w:val="left"/>
      <w:pPr>
        <w:ind w:left="7844"/>
      </w:pPr>
      <w:rPr>
        <w:rFonts w:ascii="Mitra" w:eastAsia="Mitra" w:hAnsi="Mitra" w:cs="Mitr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C5C80D76">
      <w:start w:val="1"/>
      <w:numFmt w:val="bullet"/>
      <w:lvlText w:val="o"/>
      <w:lvlJc w:val="left"/>
      <w:pPr>
        <w:ind w:left="8564"/>
      </w:pPr>
      <w:rPr>
        <w:rFonts w:ascii="Mitra" w:eastAsia="Mitra" w:hAnsi="Mitra" w:cs="Mitr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A50C4FD6">
      <w:start w:val="1"/>
      <w:numFmt w:val="bullet"/>
      <w:lvlText w:val="▪"/>
      <w:lvlJc w:val="left"/>
      <w:pPr>
        <w:ind w:left="9284"/>
      </w:pPr>
      <w:rPr>
        <w:rFonts w:ascii="Mitra" w:eastAsia="Mitra" w:hAnsi="Mitra" w:cs="Mitr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4080FB12">
      <w:start w:val="1"/>
      <w:numFmt w:val="bullet"/>
      <w:lvlText w:val="•"/>
      <w:lvlJc w:val="left"/>
      <w:pPr>
        <w:ind w:left="10004"/>
      </w:pPr>
      <w:rPr>
        <w:rFonts w:ascii="Mitra" w:eastAsia="Mitra" w:hAnsi="Mitra" w:cs="Mitr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8FF633BA">
      <w:start w:val="1"/>
      <w:numFmt w:val="bullet"/>
      <w:lvlText w:val="o"/>
      <w:lvlJc w:val="left"/>
      <w:pPr>
        <w:ind w:left="10724"/>
      </w:pPr>
      <w:rPr>
        <w:rFonts w:ascii="Mitra" w:eastAsia="Mitra" w:hAnsi="Mitra" w:cs="Mitr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F626B200">
      <w:start w:val="1"/>
      <w:numFmt w:val="bullet"/>
      <w:lvlText w:val="▪"/>
      <w:lvlJc w:val="left"/>
      <w:pPr>
        <w:ind w:left="11444"/>
      </w:pPr>
      <w:rPr>
        <w:rFonts w:ascii="Mitra" w:eastAsia="Mitra" w:hAnsi="Mitra" w:cs="Mitra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40663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zAyMTI3BAITMyUdpeDU4uLM/DyQAsNaALuU81IsAAAA"/>
  </w:docVars>
  <w:rsids>
    <w:rsidRoot w:val="002B3FC7"/>
    <w:rsid w:val="00057AF5"/>
    <w:rsid w:val="001328FA"/>
    <w:rsid w:val="002B3FC7"/>
    <w:rsid w:val="004F5FB8"/>
    <w:rsid w:val="0054075C"/>
    <w:rsid w:val="006A336F"/>
    <w:rsid w:val="00745C4A"/>
    <w:rsid w:val="007729E4"/>
    <w:rsid w:val="007754B0"/>
    <w:rsid w:val="00890F4B"/>
    <w:rsid w:val="00A22C10"/>
    <w:rsid w:val="00C0056D"/>
    <w:rsid w:val="00C4472A"/>
    <w:rsid w:val="00C72816"/>
    <w:rsid w:val="00D06E71"/>
    <w:rsid w:val="00D845C8"/>
    <w:rsid w:val="00E82238"/>
    <w:rsid w:val="00EC071D"/>
    <w:rsid w:val="00F2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261DC"/>
  <w15:docId w15:val="{E058A0C7-6738-44EA-B036-7103B18C6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jc w:val="right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72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9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72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9E4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C71C29-B403-4F8F-81F6-BE1CA10A0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pehr Commer</dc:creator>
  <cp:keywords/>
  <cp:lastModifiedBy>World Animal Protection</cp:lastModifiedBy>
  <cp:revision>15</cp:revision>
  <dcterms:created xsi:type="dcterms:W3CDTF">2022-11-14T20:47:00Z</dcterms:created>
  <dcterms:modified xsi:type="dcterms:W3CDTF">2022-11-15T07:17:00Z</dcterms:modified>
</cp:coreProperties>
</file>